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EE180" w14:textId="77777777" w:rsidR="00C6768D" w:rsidRDefault="00C6768D" w:rsidP="00C6768D">
      <w:pPr>
        <w:spacing w:line="480" w:lineRule="auto"/>
        <w:jc w:val="center"/>
        <w:rPr>
          <w:b/>
          <w:bCs/>
        </w:rPr>
      </w:pPr>
    </w:p>
    <w:p w14:paraId="504CE88B" w14:textId="77777777" w:rsidR="00C6768D" w:rsidRDefault="00C6768D" w:rsidP="00C6768D">
      <w:pPr>
        <w:spacing w:line="480" w:lineRule="auto"/>
        <w:jc w:val="center"/>
        <w:rPr>
          <w:b/>
          <w:bCs/>
        </w:rPr>
      </w:pPr>
    </w:p>
    <w:p w14:paraId="62190FCF" w14:textId="77777777" w:rsidR="00C6768D" w:rsidRDefault="00C6768D" w:rsidP="00C6768D">
      <w:pPr>
        <w:spacing w:line="480" w:lineRule="auto"/>
        <w:jc w:val="center"/>
        <w:rPr>
          <w:b/>
          <w:bCs/>
        </w:rPr>
      </w:pPr>
    </w:p>
    <w:p w14:paraId="1152C512" w14:textId="3181F822" w:rsidR="00920E31" w:rsidRDefault="00920E31" w:rsidP="00C6768D">
      <w:pPr>
        <w:spacing w:line="480" w:lineRule="auto"/>
        <w:jc w:val="center"/>
        <w:rPr>
          <w:b/>
          <w:bCs/>
        </w:rPr>
      </w:pPr>
      <w:r w:rsidRPr="00920E31">
        <w:rPr>
          <w:b/>
          <w:bCs/>
        </w:rPr>
        <w:t>A sociological exploration of inequality in educational opportunity</w:t>
      </w:r>
    </w:p>
    <w:p w14:paraId="3633C026" w14:textId="77777777" w:rsidR="00C6768D" w:rsidRDefault="00C6768D" w:rsidP="00C6768D">
      <w:pPr>
        <w:spacing w:line="480" w:lineRule="auto"/>
        <w:jc w:val="center"/>
        <w:rPr>
          <w:b/>
          <w:bCs/>
          <w:lang w:val="en-US"/>
        </w:rPr>
      </w:pPr>
    </w:p>
    <w:p w14:paraId="319E7061" w14:textId="77777777" w:rsidR="00C6768D" w:rsidRDefault="00C6768D" w:rsidP="00C6768D">
      <w:pPr>
        <w:spacing w:line="480" w:lineRule="auto"/>
        <w:jc w:val="center"/>
        <w:rPr>
          <w:b/>
          <w:bCs/>
          <w:lang w:val="en-US"/>
        </w:rPr>
      </w:pPr>
    </w:p>
    <w:p w14:paraId="7F1BE25A" w14:textId="77777777" w:rsidR="00C6768D" w:rsidRDefault="00C6768D" w:rsidP="00C6768D">
      <w:pPr>
        <w:spacing w:line="480" w:lineRule="auto"/>
        <w:jc w:val="center"/>
        <w:rPr>
          <w:b/>
          <w:bCs/>
          <w:lang w:val="en-US"/>
        </w:rPr>
      </w:pPr>
    </w:p>
    <w:p w14:paraId="0B6494D9" w14:textId="2649FA81" w:rsidR="00C6768D" w:rsidRPr="00110765" w:rsidRDefault="00C6768D" w:rsidP="00C6768D">
      <w:pPr>
        <w:spacing w:line="480" w:lineRule="auto"/>
        <w:jc w:val="center"/>
        <w:rPr>
          <w:lang w:val="en-US"/>
        </w:rPr>
      </w:pPr>
      <w:r w:rsidRPr="00110765">
        <w:rPr>
          <w:lang w:val="en-US"/>
        </w:rPr>
        <w:t>Student’s Name</w:t>
      </w:r>
    </w:p>
    <w:p w14:paraId="0BD05AE4" w14:textId="63E78843" w:rsidR="00C6768D" w:rsidRPr="00110765" w:rsidRDefault="00C6768D" w:rsidP="00C6768D">
      <w:pPr>
        <w:spacing w:line="480" w:lineRule="auto"/>
        <w:jc w:val="center"/>
        <w:rPr>
          <w:lang w:val="en-US"/>
        </w:rPr>
      </w:pPr>
      <w:r w:rsidRPr="00110765">
        <w:rPr>
          <w:lang w:val="en-US"/>
        </w:rPr>
        <w:t>Institution</w:t>
      </w:r>
    </w:p>
    <w:p w14:paraId="33511126" w14:textId="6C11C45E" w:rsidR="00C6768D" w:rsidRPr="00110765" w:rsidRDefault="00C6768D" w:rsidP="00C6768D">
      <w:pPr>
        <w:spacing w:line="480" w:lineRule="auto"/>
        <w:jc w:val="center"/>
        <w:rPr>
          <w:lang w:val="en-US"/>
        </w:rPr>
      </w:pPr>
      <w:r w:rsidRPr="00110765">
        <w:rPr>
          <w:lang w:val="en-US"/>
        </w:rPr>
        <w:t>Course</w:t>
      </w:r>
    </w:p>
    <w:p w14:paraId="2D2CACD3" w14:textId="470A8941" w:rsidR="00C6768D" w:rsidRPr="00110765" w:rsidRDefault="00C6768D" w:rsidP="00C6768D">
      <w:pPr>
        <w:spacing w:line="480" w:lineRule="auto"/>
        <w:jc w:val="center"/>
        <w:rPr>
          <w:lang w:val="en-US"/>
        </w:rPr>
      </w:pPr>
      <w:r w:rsidRPr="00110765">
        <w:rPr>
          <w:lang w:val="en-US"/>
        </w:rPr>
        <w:t>Date</w:t>
      </w:r>
    </w:p>
    <w:p w14:paraId="11B4A4FD" w14:textId="77777777" w:rsidR="00C6768D" w:rsidRPr="00C6768D" w:rsidRDefault="00C6768D" w:rsidP="00C6768D">
      <w:pPr>
        <w:spacing w:line="480" w:lineRule="auto"/>
        <w:rPr>
          <w:b/>
          <w:bCs/>
          <w:lang w:val="en-US"/>
        </w:rPr>
      </w:pPr>
    </w:p>
    <w:p w14:paraId="5AEC1FC6" w14:textId="6BC79F70" w:rsidR="00A74A95" w:rsidRDefault="00C6768D" w:rsidP="00C6768D">
      <w:pPr>
        <w:spacing w:line="480" w:lineRule="auto"/>
        <w:rPr>
          <w:b/>
          <w:bCs/>
          <w:lang w:val="en-US"/>
        </w:rPr>
      </w:pPr>
      <w:r>
        <w:rPr>
          <w:b/>
          <w:bCs/>
          <w:lang w:val="en-US"/>
        </w:rPr>
        <w:br w:type="column"/>
      </w:r>
      <w:r w:rsidR="00920E31" w:rsidRPr="00920E31">
        <w:rPr>
          <w:b/>
          <w:bCs/>
          <w:lang w:val="en-US"/>
        </w:rPr>
        <w:lastRenderedPageBreak/>
        <w:t>Outline</w:t>
      </w:r>
    </w:p>
    <w:p w14:paraId="6964B825" w14:textId="6D08DF0C" w:rsidR="004F014A" w:rsidRDefault="004F014A" w:rsidP="00C6768D">
      <w:pPr>
        <w:spacing w:line="480" w:lineRule="auto"/>
        <w:rPr>
          <w:lang w:val="en-US"/>
        </w:rPr>
      </w:pPr>
      <w:r>
        <w:rPr>
          <w:lang w:val="en-US"/>
        </w:rPr>
        <w:t xml:space="preserve">Introduction to the concept of </w:t>
      </w:r>
      <w:r w:rsidR="00D66C89">
        <w:rPr>
          <w:lang w:val="en-US"/>
        </w:rPr>
        <w:t xml:space="preserve">educational opportunity in society. </w:t>
      </w:r>
    </w:p>
    <w:p w14:paraId="036B0CBB" w14:textId="0861B976" w:rsidR="00D66C89" w:rsidRDefault="00D66C89" w:rsidP="00C6768D">
      <w:pPr>
        <w:spacing w:line="480" w:lineRule="auto"/>
        <w:rPr>
          <w:lang w:val="en-US"/>
        </w:rPr>
      </w:pPr>
      <w:r>
        <w:rPr>
          <w:lang w:val="en-US"/>
        </w:rPr>
        <w:t xml:space="preserve">Explanation of the three sociological theories in detail and placing them into </w:t>
      </w:r>
      <w:r w:rsidR="00CD30EF">
        <w:rPr>
          <w:lang w:val="en-US"/>
        </w:rPr>
        <w:t xml:space="preserve">the </w:t>
      </w:r>
      <w:r>
        <w:rPr>
          <w:lang w:val="en-US"/>
        </w:rPr>
        <w:t xml:space="preserve">perspective of the subject of </w:t>
      </w:r>
      <w:r w:rsidR="00CD30EF">
        <w:rPr>
          <w:lang w:val="en-US"/>
        </w:rPr>
        <w:t xml:space="preserve">the </w:t>
      </w:r>
      <w:r>
        <w:rPr>
          <w:lang w:val="en-US"/>
        </w:rPr>
        <w:t xml:space="preserve">paper. </w:t>
      </w:r>
    </w:p>
    <w:p w14:paraId="0D0519F4" w14:textId="6F9F2C72" w:rsidR="0050533B" w:rsidRDefault="0050533B" w:rsidP="00C6768D">
      <w:pPr>
        <w:spacing w:line="480" w:lineRule="auto"/>
        <w:rPr>
          <w:b/>
          <w:bCs/>
          <w:lang w:val="en-US"/>
        </w:rPr>
      </w:pPr>
      <w:r>
        <w:rPr>
          <w:b/>
          <w:bCs/>
          <w:lang w:val="en-US"/>
        </w:rPr>
        <w:t>Structural functionalism</w:t>
      </w:r>
    </w:p>
    <w:p w14:paraId="6724520A" w14:textId="28B13076" w:rsidR="0050533B" w:rsidRDefault="0050533B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The arguments of inequality of education opportunity follow structural functionalism. </w:t>
      </w:r>
    </w:p>
    <w:p w14:paraId="6DE3BA96" w14:textId="484AB412" w:rsidR="0050533B" w:rsidRDefault="00761403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761403">
        <w:rPr>
          <w:lang w:val="en-US"/>
        </w:rPr>
        <w:t>There are many ways to explore the inequality in educational opportunity through</w:t>
      </w:r>
      <w:r>
        <w:rPr>
          <w:lang w:val="en-US"/>
        </w:rPr>
        <w:t xml:space="preserve"> </w:t>
      </w:r>
      <w:r w:rsidRPr="00761403">
        <w:rPr>
          <w:lang w:val="en-US"/>
        </w:rPr>
        <w:t>structural functionalism. One way is to look at the different types of institutions within the education system.</w:t>
      </w:r>
    </w:p>
    <w:p w14:paraId="76E8EA51" w14:textId="48CDA1C8" w:rsidR="00761403" w:rsidRDefault="00761403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761403">
        <w:rPr>
          <w:lang w:val="en-US"/>
        </w:rPr>
        <w:t>Another way to explore the inequality in educational opportunity through structural</w:t>
      </w:r>
      <w:r>
        <w:rPr>
          <w:lang w:val="en-US"/>
        </w:rPr>
        <w:t xml:space="preserve"> </w:t>
      </w:r>
      <w:r w:rsidRPr="00761403">
        <w:rPr>
          <w:lang w:val="en-US"/>
        </w:rPr>
        <w:t>functionalism is to look at the different types of students who attend different types of schools.</w:t>
      </w:r>
    </w:p>
    <w:p w14:paraId="4BA12F9C" w14:textId="6B2520F3" w:rsidR="008225D5" w:rsidRDefault="008225D5" w:rsidP="00C6768D">
      <w:pPr>
        <w:pStyle w:val="ListParagraph"/>
        <w:spacing w:line="480" w:lineRule="auto"/>
        <w:rPr>
          <w:b/>
          <w:bCs/>
          <w:lang w:val="en-US"/>
        </w:rPr>
      </w:pPr>
      <w:r w:rsidRPr="008225D5">
        <w:rPr>
          <w:b/>
          <w:bCs/>
          <w:lang w:val="en-US"/>
        </w:rPr>
        <w:t xml:space="preserve">Conflict theory </w:t>
      </w:r>
    </w:p>
    <w:p w14:paraId="35FA5774" w14:textId="1360E5FE" w:rsidR="008225D5" w:rsidRPr="008225D5" w:rsidRDefault="008225D5" w:rsidP="00C6768D">
      <w:pPr>
        <w:pStyle w:val="ListParagraph"/>
        <w:numPr>
          <w:ilvl w:val="0"/>
          <w:numId w:val="1"/>
        </w:numPr>
        <w:spacing w:line="480" w:lineRule="auto"/>
        <w:rPr>
          <w:b/>
          <w:bCs/>
          <w:lang w:val="en-US"/>
        </w:rPr>
      </w:pPr>
      <w:r>
        <w:rPr>
          <w:lang w:val="en-US"/>
        </w:rPr>
        <w:t xml:space="preserve">Explores the inequality of education through the conflict theory </w:t>
      </w:r>
    </w:p>
    <w:p w14:paraId="211B96A4" w14:textId="04CD8CD7" w:rsidR="008225D5" w:rsidRDefault="00ED4696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ED4696">
        <w:rPr>
          <w:lang w:val="en-US"/>
        </w:rPr>
        <w:t>Conflict theory would explore the inequality of educational opportunity by looking at</w:t>
      </w:r>
      <w:r w:rsidRPr="00ED4696">
        <w:t xml:space="preserve"> </w:t>
      </w:r>
      <w:r w:rsidRPr="00ED4696">
        <w:rPr>
          <w:lang w:val="en-US"/>
        </w:rPr>
        <w:t>how the educational system benefits those in power while oppressing those without power</w:t>
      </w:r>
      <w:r w:rsidR="00A04E2B">
        <w:rPr>
          <w:lang w:val="en-US"/>
        </w:rPr>
        <w:t>.</w:t>
      </w:r>
    </w:p>
    <w:p w14:paraId="1F0151B5" w14:textId="58B3E4EA" w:rsidR="00A04E2B" w:rsidRDefault="00A04E2B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A04E2B">
        <w:rPr>
          <w:lang w:val="en-US"/>
        </w:rPr>
        <w:t>Contrary to the structural-functionalist approach, conflict theory holds that society is</w:t>
      </w:r>
      <w:r>
        <w:rPr>
          <w:lang w:val="en-US"/>
        </w:rPr>
        <w:t xml:space="preserve"> </w:t>
      </w:r>
      <w:r w:rsidRPr="00A04E2B">
        <w:rPr>
          <w:lang w:val="en-US"/>
        </w:rPr>
        <w:t>full of competing for social groupings, each with varied goals, access to opportunities, and</w:t>
      </w:r>
      <w:r>
        <w:rPr>
          <w:lang w:val="en-US"/>
        </w:rPr>
        <w:t xml:space="preserve"> </w:t>
      </w:r>
      <w:r w:rsidRPr="00A04E2B">
        <w:rPr>
          <w:lang w:val="en-US"/>
        </w:rPr>
        <w:t>social incentives.</w:t>
      </w:r>
    </w:p>
    <w:p w14:paraId="2C80F2DD" w14:textId="15C4958C" w:rsidR="00A04E2B" w:rsidRDefault="00A04E2B" w:rsidP="00C6768D">
      <w:pPr>
        <w:pStyle w:val="ListParagraph"/>
        <w:spacing w:line="480" w:lineRule="auto"/>
        <w:rPr>
          <w:b/>
          <w:bCs/>
          <w:lang w:val="en-US"/>
        </w:rPr>
      </w:pPr>
      <w:r w:rsidRPr="00A04E2B">
        <w:rPr>
          <w:b/>
          <w:bCs/>
          <w:lang w:val="en-US"/>
        </w:rPr>
        <w:t>Symbolic Interactionism</w:t>
      </w:r>
    </w:p>
    <w:p w14:paraId="5A4A6A80" w14:textId="28149F23" w:rsidR="00A04E2B" w:rsidRPr="00396920" w:rsidRDefault="00396920" w:rsidP="00C6768D">
      <w:pPr>
        <w:pStyle w:val="ListParagraph"/>
        <w:numPr>
          <w:ilvl w:val="0"/>
          <w:numId w:val="1"/>
        </w:numPr>
        <w:spacing w:line="480" w:lineRule="auto"/>
        <w:rPr>
          <w:b/>
          <w:bCs/>
          <w:lang w:val="en-US"/>
        </w:rPr>
      </w:pPr>
      <w:r>
        <w:rPr>
          <w:lang w:val="en-US"/>
        </w:rPr>
        <w:t xml:space="preserve">Exploring the inequality of education following symbolic interactionism. </w:t>
      </w:r>
    </w:p>
    <w:p w14:paraId="792FB541" w14:textId="01620FAE" w:rsidR="00396920" w:rsidRDefault="001F720D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1F720D">
        <w:rPr>
          <w:lang w:val="en-US"/>
        </w:rPr>
        <w:t>From the symbolic interactionism point of view, there is significant inequality of</w:t>
      </w:r>
      <w:r w:rsidRPr="001F720D">
        <w:t xml:space="preserve"> </w:t>
      </w:r>
      <w:r w:rsidRPr="001F720D">
        <w:rPr>
          <w:lang w:val="en-US"/>
        </w:rPr>
        <w:t>educational opportunity between different social groups in society.</w:t>
      </w:r>
    </w:p>
    <w:p w14:paraId="01841D85" w14:textId="6A55260A" w:rsidR="00EB378E" w:rsidRPr="00110765" w:rsidRDefault="00EB378E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 w:rsidRPr="00EB378E">
        <w:rPr>
          <w:lang w:val="en-US"/>
        </w:rPr>
        <w:t>Symbolic interactionists only consider what they see happening in the classroom</w:t>
      </w:r>
      <w:r>
        <w:rPr>
          <w:lang w:val="en-US"/>
        </w:rPr>
        <w:t xml:space="preserve"> </w:t>
      </w:r>
      <w:r w:rsidRPr="00EB378E">
        <w:rPr>
          <w:lang w:val="en-US"/>
        </w:rPr>
        <w:t>when they analyze schooling.</w:t>
      </w:r>
    </w:p>
    <w:p w14:paraId="1685DCFC" w14:textId="24D52B3F" w:rsidR="00EB378E" w:rsidRPr="00110765" w:rsidRDefault="00EB378E" w:rsidP="00C6768D">
      <w:pPr>
        <w:spacing w:line="480" w:lineRule="auto"/>
        <w:rPr>
          <w:b/>
          <w:bCs/>
          <w:lang w:val="en-US"/>
        </w:rPr>
      </w:pPr>
      <w:r w:rsidRPr="00110765">
        <w:rPr>
          <w:b/>
          <w:bCs/>
          <w:lang w:val="en-US"/>
        </w:rPr>
        <w:t xml:space="preserve">Conclusion </w:t>
      </w:r>
    </w:p>
    <w:p w14:paraId="1EC93F5F" w14:textId="1EC730F7" w:rsidR="00EB378E" w:rsidRPr="00EB378E" w:rsidRDefault="00EB378E" w:rsidP="00C6768D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Summary of the arguments on the inequality of educational opportunities. </w:t>
      </w:r>
    </w:p>
    <w:p w14:paraId="247BF2E2" w14:textId="77777777" w:rsidR="00A74A95" w:rsidRPr="00920E31" w:rsidRDefault="00A74A95" w:rsidP="00C6768D">
      <w:pPr>
        <w:spacing w:line="480" w:lineRule="auto"/>
        <w:rPr>
          <w:b/>
          <w:bCs/>
          <w:lang w:val="en-US"/>
        </w:rPr>
      </w:pPr>
    </w:p>
    <w:sectPr w:rsidR="00A74A95" w:rsidRPr="00920E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3F65"/>
    <w:multiLevelType w:val="hybridMultilevel"/>
    <w:tmpl w:val="017AE2BE"/>
    <w:lvl w:ilvl="0" w:tplc="BD1C61D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036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YxNzWysLQwsjRX0lEKTi0uzszPAykwrAUAddDZZCwAAAA="/>
  </w:docVars>
  <w:rsids>
    <w:rsidRoot w:val="00920E31"/>
    <w:rsid w:val="00110765"/>
    <w:rsid w:val="001F720D"/>
    <w:rsid w:val="00396920"/>
    <w:rsid w:val="004F014A"/>
    <w:rsid w:val="0050533B"/>
    <w:rsid w:val="00761403"/>
    <w:rsid w:val="008225D5"/>
    <w:rsid w:val="00864BCD"/>
    <w:rsid w:val="0091264A"/>
    <w:rsid w:val="00920E31"/>
    <w:rsid w:val="00A04E2B"/>
    <w:rsid w:val="00A74A95"/>
    <w:rsid w:val="00C6768D"/>
    <w:rsid w:val="00CD30EF"/>
    <w:rsid w:val="00D66C89"/>
    <w:rsid w:val="00DB051F"/>
    <w:rsid w:val="00EB378E"/>
    <w:rsid w:val="00ED4696"/>
    <w:rsid w:val="00F4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C67DF"/>
  <w15:chartTrackingRefBased/>
  <w15:docId w15:val="{CF200E61-5001-4E03-A67F-F465DC82C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3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tline done</dc:creator>
  <cp:keywords/>
  <dc:description/>
  <cp:lastModifiedBy>user</cp:lastModifiedBy>
  <cp:revision>2</cp:revision>
  <dcterms:created xsi:type="dcterms:W3CDTF">2022-08-23T08:24:00Z</dcterms:created>
  <dcterms:modified xsi:type="dcterms:W3CDTF">2022-08-23T08:24:00Z</dcterms:modified>
</cp:coreProperties>
</file>